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5213" w:rsidRPr="00CC5213" w:rsidRDefault="00D138EE" w:rsidP="00CC5213">
      <w:pPr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>Ý KIẾN</w:t>
      </w:r>
      <w:r w:rsidR="00CC5213" w:rsidRPr="00CC5213">
        <w:rPr>
          <w:rFonts w:ascii="Times New Roman" w:hAnsi="Times New Roman" w:cs="Times New Roman"/>
          <w:b/>
          <w:sz w:val="32"/>
          <w:szCs w:val="28"/>
        </w:rPr>
        <w:t xml:space="preserve"> PHẢN HỒI</w:t>
      </w:r>
      <w:r w:rsidR="00CC5213">
        <w:rPr>
          <w:rFonts w:ascii="Times New Roman" w:hAnsi="Times New Roman" w:cs="Times New Roman"/>
          <w:b/>
          <w:sz w:val="32"/>
          <w:szCs w:val="28"/>
        </w:rPr>
        <w:t xml:space="preserve"> CỦA HỌC VIÊN</w:t>
      </w:r>
    </w:p>
    <w:p w:rsidR="00CC5213" w:rsidRDefault="00CC5213" w:rsidP="00CC5213">
      <w:pPr>
        <w:jc w:val="center"/>
        <w:rPr>
          <w:rFonts w:ascii="Times New Roman" w:hAnsi="Times New Roman" w:cs="Times New Roman"/>
          <w:b/>
          <w:sz w:val="32"/>
          <w:szCs w:val="28"/>
        </w:rPr>
      </w:pPr>
      <w:r w:rsidRPr="00CC5213">
        <w:rPr>
          <w:rFonts w:ascii="Times New Roman" w:hAnsi="Times New Roman" w:cs="Times New Roman"/>
          <w:b/>
          <w:sz w:val="32"/>
          <w:szCs w:val="28"/>
        </w:rPr>
        <w:t xml:space="preserve"> MÔN HỌC: TRÍ TUỆ NHÂN TẠO TRONG KẾ TOÁN TÀI CHÍNH</w:t>
      </w:r>
    </w:p>
    <w:p w:rsidR="00D138EE" w:rsidRPr="00CC5213" w:rsidRDefault="00D138EE" w:rsidP="00CC5213">
      <w:pPr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 xml:space="preserve">Tháng </w:t>
      </w:r>
      <w:r w:rsidR="005E34A6">
        <w:rPr>
          <w:rFonts w:ascii="Times New Roman" w:hAnsi="Times New Roman" w:cs="Times New Roman"/>
          <w:b/>
          <w:sz w:val="32"/>
          <w:szCs w:val="28"/>
        </w:rPr>
        <w:t>1</w:t>
      </w:r>
      <w:r>
        <w:rPr>
          <w:rFonts w:ascii="Times New Roman" w:hAnsi="Times New Roman" w:cs="Times New Roman"/>
          <w:b/>
          <w:sz w:val="32"/>
          <w:szCs w:val="28"/>
        </w:rPr>
        <w:t>/202</w:t>
      </w:r>
      <w:r w:rsidR="005E34A6">
        <w:rPr>
          <w:rFonts w:ascii="Times New Roman" w:hAnsi="Times New Roman" w:cs="Times New Roman"/>
          <w:b/>
          <w:sz w:val="32"/>
          <w:szCs w:val="28"/>
        </w:rPr>
        <w:t>1</w:t>
      </w:r>
      <w:bookmarkStart w:id="0" w:name="_GoBack"/>
      <w:bookmarkEnd w:id="0"/>
    </w:p>
    <w:p w:rsidR="00CC5213" w:rsidRPr="00CC5213" w:rsidRDefault="00CC5213" w:rsidP="00CC5213">
      <w:pPr>
        <w:ind w:left="450"/>
        <w:rPr>
          <w:rFonts w:ascii="Times New Roman" w:hAnsi="Times New Roman" w:cs="Times New Roman"/>
          <w:sz w:val="28"/>
          <w:szCs w:val="28"/>
        </w:rPr>
      </w:pPr>
      <w:r w:rsidRPr="00CC5213">
        <w:rPr>
          <w:rFonts w:ascii="Times New Roman" w:hAnsi="Times New Roman" w:cs="Times New Roman"/>
          <w:sz w:val="28"/>
          <w:szCs w:val="28"/>
        </w:rPr>
        <w:t xml:space="preserve">Đối tương: Giảng viên Khoa Kế toán, tài chính </w:t>
      </w:r>
    </w:p>
    <w:p w:rsidR="00CC5213" w:rsidRPr="00CC5213" w:rsidRDefault="00CC5213" w:rsidP="00CC5213">
      <w:pPr>
        <w:ind w:left="45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Đơn vị: </w:t>
      </w:r>
      <w:r w:rsidRPr="00CC5213">
        <w:rPr>
          <w:rFonts w:ascii="Times New Roman" w:hAnsi="Times New Roman" w:cs="Times New Roman"/>
          <w:sz w:val="28"/>
          <w:szCs w:val="28"/>
        </w:rPr>
        <w:t>Trường Đại học Công nghiệp Thực Phẩm</w:t>
      </w:r>
    </w:p>
    <w:p w:rsidR="00FD5C60" w:rsidRPr="00CC5213" w:rsidRDefault="00CC5213">
      <w:pPr>
        <w:rPr>
          <w:rFonts w:ascii="Times New Roman" w:hAnsi="Times New Roman" w:cs="Times New Roman"/>
          <w:sz w:val="28"/>
          <w:szCs w:val="28"/>
        </w:rPr>
      </w:pPr>
      <w:r w:rsidRPr="00CC5213">
        <w:rPr>
          <w:rFonts w:ascii="Times New Roman" w:hAnsi="Times New Roman" w:cs="Times New Roman"/>
          <w:sz w:val="28"/>
          <w:szCs w:val="28"/>
        </w:rPr>
        <w:t>Để chúng tôi có thể cải tiến nội dung và phương pháp giảng dạy, đề nghị các anh chị trả lời các câ</w:t>
      </w:r>
      <w:r>
        <w:rPr>
          <w:rFonts w:ascii="Times New Roman" w:hAnsi="Times New Roman" w:cs="Times New Roman"/>
          <w:sz w:val="28"/>
          <w:szCs w:val="28"/>
        </w:rPr>
        <w:t>u</w:t>
      </w:r>
      <w:r w:rsidRPr="00CC5213">
        <w:rPr>
          <w:rFonts w:ascii="Times New Roman" w:hAnsi="Times New Roman" w:cs="Times New Roman"/>
          <w:sz w:val="28"/>
          <w:szCs w:val="28"/>
        </w:rPr>
        <w:t xml:space="preserve"> hỏ</w:t>
      </w:r>
      <w:r>
        <w:rPr>
          <w:rFonts w:ascii="Times New Roman" w:hAnsi="Times New Roman" w:cs="Times New Roman"/>
          <w:sz w:val="28"/>
          <w:szCs w:val="28"/>
        </w:rPr>
        <w:t>i sau và gửi về cho chúng tôi qua email: phucdo18@gmail.com</w:t>
      </w:r>
    </w:p>
    <w:p w:rsidR="00CC5213" w:rsidRDefault="00CC5213" w:rsidP="00CC5213">
      <w:pPr>
        <w:pStyle w:val="ListParagraph"/>
        <w:numPr>
          <w:ilvl w:val="0"/>
          <w:numId w:val="3"/>
        </w:numPr>
        <w:ind w:left="540" w:hanging="454"/>
        <w:rPr>
          <w:rFonts w:ascii="Times New Roman" w:hAnsi="Times New Roman" w:cs="Times New Roman"/>
          <w:sz w:val="28"/>
          <w:szCs w:val="28"/>
        </w:rPr>
      </w:pPr>
      <w:r w:rsidRPr="00CC5213">
        <w:rPr>
          <w:rFonts w:ascii="Times New Roman" w:hAnsi="Times New Roman" w:cs="Times New Roman"/>
          <w:sz w:val="28"/>
          <w:szCs w:val="28"/>
        </w:rPr>
        <w:t>Nội dung giảng dạy môn học có đáp ứng yêu cầu của anh chị không? Tại sao ?</w:t>
      </w:r>
    </w:p>
    <w:p w:rsidR="00CC5213" w:rsidRPr="00CC5213" w:rsidRDefault="00CC5213" w:rsidP="00CC5213">
      <w:pPr>
        <w:pStyle w:val="ListParagraph"/>
        <w:tabs>
          <w:tab w:val="left" w:pos="540"/>
        </w:tabs>
        <w:ind w:left="45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Pr="00CC5213" w:rsidRDefault="00CC5213" w:rsidP="00CC5213">
      <w:pPr>
        <w:pStyle w:val="ListParagraph"/>
        <w:ind w:left="45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Default="00CC5213" w:rsidP="00CC5213">
      <w:pPr>
        <w:pStyle w:val="ListParagraph"/>
        <w:numPr>
          <w:ilvl w:val="0"/>
          <w:numId w:val="3"/>
        </w:numPr>
        <w:ind w:left="540" w:hanging="450"/>
        <w:rPr>
          <w:rFonts w:ascii="Times New Roman" w:hAnsi="Times New Roman" w:cs="Times New Roman"/>
          <w:sz w:val="28"/>
          <w:szCs w:val="28"/>
        </w:rPr>
      </w:pPr>
      <w:r w:rsidRPr="00CC5213">
        <w:rPr>
          <w:rFonts w:ascii="Times New Roman" w:hAnsi="Times New Roman" w:cs="Times New Roman"/>
          <w:sz w:val="28"/>
          <w:szCs w:val="28"/>
        </w:rPr>
        <w:t>Theo anh chị nội dung nào là hay nhất</w:t>
      </w:r>
      <w:r>
        <w:rPr>
          <w:rFonts w:ascii="Times New Roman" w:hAnsi="Times New Roman" w:cs="Times New Roman"/>
          <w:sz w:val="28"/>
          <w:szCs w:val="28"/>
        </w:rPr>
        <w:t>? Tại sao ?</w:t>
      </w:r>
    </w:p>
    <w:p w:rsidR="00CC5213" w:rsidRPr="00CC5213" w:rsidRDefault="00D32A98" w:rsidP="00D32A98">
      <w:pPr>
        <w:pStyle w:val="ListParagraph"/>
        <w:ind w:left="540" w:hanging="5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C5213"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:rsidR="00CC5213" w:rsidRDefault="00D32A98" w:rsidP="00D32A98">
      <w:pPr>
        <w:pStyle w:val="ListParagraph"/>
        <w:numPr>
          <w:ilvl w:val="0"/>
          <w:numId w:val="3"/>
        </w:numPr>
        <w:ind w:left="630" w:hanging="1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</w:t>
      </w:r>
      <w:r w:rsidR="00CC5213" w:rsidRPr="00CC5213">
        <w:rPr>
          <w:rFonts w:ascii="Times New Roman" w:hAnsi="Times New Roman" w:cs="Times New Roman"/>
          <w:sz w:val="28"/>
          <w:szCs w:val="28"/>
        </w:rPr>
        <w:t>Theo anh chị nội dung nào cần bổ sung</w:t>
      </w:r>
    </w:p>
    <w:p w:rsid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:rsidR="00CC5213" w:rsidRDefault="00CC5213" w:rsidP="00CC521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C5213">
        <w:rPr>
          <w:rFonts w:ascii="Times New Roman" w:hAnsi="Times New Roman" w:cs="Times New Roman"/>
          <w:sz w:val="28"/>
          <w:szCs w:val="28"/>
        </w:rPr>
        <w:t xml:space="preserve">Phương pháp trình bày bài giảng cần cải tiến gì 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D32A98" w:rsidRDefault="00D32A9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:rsidR="00CC5213" w:rsidRDefault="00CC5213" w:rsidP="00CC521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C5213">
        <w:rPr>
          <w:rFonts w:ascii="Times New Roman" w:hAnsi="Times New Roman" w:cs="Times New Roman"/>
          <w:sz w:val="28"/>
          <w:szCs w:val="28"/>
        </w:rPr>
        <w:t>Tài liệu học tậ</w:t>
      </w:r>
      <w:r>
        <w:rPr>
          <w:rFonts w:ascii="Times New Roman" w:hAnsi="Times New Roman" w:cs="Times New Roman"/>
          <w:sz w:val="28"/>
          <w:szCs w:val="28"/>
        </w:rPr>
        <w:t xml:space="preserve">p ra sao? </w:t>
      </w:r>
    </w:p>
    <w:p w:rsid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Default="00CC5213" w:rsidP="00CC521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C5213">
        <w:rPr>
          <w:rFonts w:ascii="Times New Roman" w:hAnsi="Times New Roman" w:cs="Times New Roman"/>
          <w:sz w:val="28"/>
          <w:szCs w:val="28"/>
        </w:rPr>
        <w:t>Môi trường học tậ</w:t>
      </w:r>
      <w:r>
        <w:rPr>
          <w:rFonts w:ascii="Times New Roman" w:hAnsi="Times New Roman" w:cs="Times New Roman"/>
          <w:sz w:val="28"/>
          <w:szCs w:val="28"/>
        </w:rPr>
        <w:t>p ra sao?</w:t>
      </w:r>
    </w:p>
    <w:p w:rsid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:rsidR="00CC5213" w:rsidRDefault="00CC5213" w:rsidP="00CC521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C5213">
        <w:rPr>
          <w:rFonts w:ascii="Times New Roman" w:hAnsi="Times New Roman" w:cs="Times New Roman"/>
          <w:sz w:val="28"/>
          <w:szCs w:val="28"/>
        </w:rPr>
        <w:t>Anh chị có dự định gì về ứng dụng môn học trong công tác của mình</w:t>
      </w:r>
    </w:p>
    <w:p w:rsidR="00CC5213" w:rsidRP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D32A98">
        <w:rPr>
          <w:rFonts w:ascii="Times New Roman" w:hAnsi="Times New Roman" w:cs="Times New Roman"/>
          <w:sz w:val="28"/>
          <w:szCs w:val="28"/>
        </w:rPr>
        <w:t>………………………………………</w:t>
      </w:r>
    </w:p>
    <w:p w:rsidR="00CC5213" w:rsidRDefault="00CC5213" w:rsidP="00CC5213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D32A98" w:rsidRDefault="00D32A98" w:rsidP="00D32A9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Ý kiến khác</w:t>
      </w:r>
    </w:p>
    <w:p w:rsidR="00D32A98" w:rsidRPr="00CC5213" w:rsidRDefault="00D32A98" w:rsidP="00D32A98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D32A98" w:rsidRPr="00CC5213" w:rsidRDefault="00D32A98" w:rsidP="00D32A98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C5213" w:rsidRPr="00CC5213" w:rsidRDefault="00CC5213" w:rsidP="00CC5213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 </w:t>
      </w:r>
      <w:r w:rsidRPr="00CC5213">
        <w:rPr>
          <w:rFonts w:ascii="Times New Roman" w:hAnsi="Times New Roman" w:cs="Times New Roman"/>
          <w:sz w:val="28"/>
          <w:szCs w:val="28"/>
        </w:rPr>
        <w:t>Xin cám ơn anh chị</w:t>
      </w:r>
    </w:p>
    <w:p w:rsidR="00CC5213" w:rsidRDefault="00CC5213" w:rsidP="00CC5213">
      <w:pPr>
        <w:pStyle w:val="ListParagraph"/>
        <w:ind w:left="68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M.Ban Giảng Huấn</w:t>
      </w:r>
    </w:p>
    <w:p w:rsidR="00CC5213" w:rsidRPr="00CC5213" w:rsidRDefault="00CC5213" w:rsidP="00CC52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</w:t>
      </w:r>
      <w:r w:rsidRPr="00CC5213">
        <w:rPr>
          <w:rFonts w:ascii="Times New Roman" w:hAnsi="Times New Roman" w:cs="Times New Roman"/>
          <w:sz w:val="28"/>
          <w:szCs w:val="28"/>
        </w:rPr>
        <w:t>PGS.TS. Đỗ Phúc</w:t>
      </w:r>
    </w:p>
    <w:p w:rsidR="00CC5213" w:rsidRPr="00CC5213" w:rsidRDefault="00CC5213" w:rsidP="00CC521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CC5213" w:rsidRPr="00CC5213" w:rsidRDefault="00CC5213" w:rsidP="00CC521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sectPr w:rsidR="00CC5213" w:rsidRPr="00CC5213" w:rsidSect="00CC5213">
      <w:footerReference w:type="default" r:id="rId7"/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11B6" w:rsidRDefault="00D711B6" w:rsidP="00CC5213">
      <w:pPr>
        <w:spacing w:after="0" w:line="240" w:lineRule="auto"/>
      </w:pPr>
      <w:r>
        <w:separator/>
      </w:r>
    </w:p>
  </w:endnote>
  <w:endnote w:type="continuationSeparator" w:id="0">
    <w:p w:rsidR="00D711B6" w:rsidRDefault="00D711B6" w:rsidP="00CC5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87183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C5213" w:rsidRDefault="00CC52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38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C5213" w:rsidRDefault="00CC52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11B6" w:rsidRDefault="00D711B6" w:rsidP="00CC5213">
      <w:pPr>
        <w:spacing w:after="0" w:line="240" w:lineRule="auto"/>
      </w:pPr>
      <w:r>
        <w:separator/>
      </w:r>
    </w:p>
  </w:footnote>
  <w:footnote w:type="continuationSeparator" w:id="0">
    <w:p w:rsidR="00D711B6" w:rsidRDefault="00D711B6" w:rsidP="00CC52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802D1"/>
    <w:multiLevelType w:val="hybridMultilevel"/>
    <w:tmpl w:val="5D8C23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A6A212F"/>
    <w:multiLevelType w:val="hybridMultilevel"/>
    <w:tmpl w:val="333C0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EE2F83"/>
    <w:multiLevelType w:val="hybridMultilevel"/>
    <w:tmpl w:val="DA56D06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Q3NDawMLUwNzdS0lEKTi0uzszPAykwrAUAFrqQ+iwAAAA="/>
  </w:docVars>
  <w:rsids>
    <w:rsidRoot w:val="00CC5213"/>
    <w:rsid w:val="004C4F33"/>
    <w:rsid w:val="005E34A6"/>
    <w:rsid w:val="00CB3B84"/>
    <w:rsid w:val="00CC5213"/>
    <w:rsid w:val="00D138EE"/>
    <w:rsid w:val="00D32A98"/>
    <w:rsid w:val="00D711B6"/>
    <w:rsid w:val="00FD5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FB177"/>
  <w15:docId w15:val="{2DA9F340-1676-457F-B841-DF6CAD9FD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52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52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2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C5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213"/>
  </w:style>
  <w:style w:type="paragraph" w:styleId="Footer">
    <w:name w:val="footer"/>
    <w:basedOn w:val="Normal"/>
    <w:link w:val="FooterChar"/>
    <w:uiPriority w:val="99"/>
    <w:unhideWhenUsed/>
    <w:rsid w:val="00CC5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ucdo</dc:creator>
  <cp:lastModifiedBy>Trung Phan</cp:lastModifiedBy>
  <cp:revision>3</cp:revision>
  <dcterms:created xsi:type="dcterms:W3CDTF">2020-08-21T08:13:00Z</dcterms:created>
  <dcterms:modified xsi:type="dcterms:W3CDTF">2021-01-18T05:35:00Z</dcterms:modified>
</cp:coreProperties>
</file>